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4DAB94F"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51D2949"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7A83F04C" w:rsidR="00123D81" w:rsidRPr="00801920" w:rsidRDefault="00123D81" w:rsidP="00801920">
      <w:pPr>
        <w:rPr>
          <w:b/>
          <w:bCs/>
        </w:rPr>
      </w:pPr>
      <w:r w:rsidRPr="00B47A9E">
        <w:rPr>
          <w:rFonts w:asciiTheme="minorHAnsi" w:hAnsiTheme="minorHAnsi" w:cstheme="minorHAnsi"/>
          <w:sz w:val="22"/>
          <w:szCs w:val="22"/>
        </w:rPr>
        <w:t>We wish to connect with you for below position of</w:t>
      </w:r>
      <w:r w:rsidR="00E4157E">
        <w:rPr>
          <w:rStyle w:val="link1"/>
          <w:rFonts w:asciiTheme="minorHAnsi" w:hAnsiTheme="minorHAnsi" w:cstheme="minorHAnsi"/>
          <w:b/>
          <w:bCs/>
          <w:sz w:val="22"/>
          <w:szCs w:val="22"/>
        </w:rPr>
        <w:t xml:space="preserve"> </w:t>
      </w:r>
      <w:r w:rsidR="004C1485" w:rsidRPr="004C1485">
        <w:rPr>
          <w:rFonts w:asciiTheme="minorHAnsi" w:hAnsiTheme="minorHAnsi" w:cstheme="minorHAnsi"/>
          <w:b/>
          <w:sz w:val="22"/>
          <w:szCs w:val="22"/>
        </w:rPr>
        <w:t>Senior Software Engineer</w:t>
      </w:r>
      <w:r w:rsidR="00A8144D">
        <w:rPr>
          <w:rFonts w:asciiTheme="minorHAnsi" w:hAnsiTheme="minorHAnsi" w:cstheme="minorHAnsi"/>
          <w:b/>
          <w:sz w:val="22"/>
          <w:szCs w:val="22"/>
        </w:rPr>
        <w:t xml:space="preserve"> (</w:t>
      </w:r>
      <w:r w:rsidR="004C1485" w:rsidRPr="004C1485">
        <w:rPr>
          <w:rFonts w:asciiTheme="minorHAnsi" w:hAnsiTheme="minorHAnsi" w:cstheme="minorHAnsi"/>
          <w:b/>
          <w:sz w:val="22"/>
          <w:szCs w:val="22"/>
        </w:rPr>
        <w:t>DevOps</w:t>
      </w:r>
      <w:r w:rsidR="00A8144D">
        <w:rPr>
          <w:rFonts w:asciiTheme="minorHAnsi" w:hAnsiTheme="minorHAnsi" w:cstheme="minorHAnsi"/>
          <w:b/>
          <w:sz w:val="22"/>
          <w:szCs w:val="22"/>
        </w:rPr>
        <w:t>)</w:t>
      </w:r>
    </w:p>
    <w:p w14:paraId="3917E15D" w14:textId="15AE0D07" w:rsidR="00DB45D1" w:rsidRPr="00DB45D1" w:rsidRDefault="00123D81" w:rsidP="00451D82">
      <w:pPr>
        <w:pStyle w:val="ListParagraph"/>
        <w:numPr>
          <w:ilvl w:val="0"/>
          <w:numId w:val="1"/>
        </w:numPr>
        <w:jc w:val="both"/>
        <w:rPr>
          <w:rFonts w:asciiTheme="minorHAnsi" w:hAnsiTheme="minorHAnsi" w:cstheme="minorHAnsi"/>
          <w:sz w:val="22"/>
          <w:szCs w:val="22"/>
        </w:rPr>
      </w:pPr>
      <w:r w:rsidRPr="00DB45D1">
        <w:rPr>
          <w:rFonts w:asciiTheme="minorHAnsi" w:hAnsiTheme="minorHAnsi" w:cstheme="minorHAnsi"/>
          <w:sz w:val="22"/>
          <w:szCs w:val="22"/>
        </w:rPr>
        <w:t>Designation</w:t>
      </w:r>
      <w:r w:rsidRPr="00DB45D1">
        <w:rPr>
          <w:rFonts w:asciiTheme="minorHAnsi" w:hAnsiTheme="minorHAnsi" w:cstheme="minorHAnsi"/>
          <w:b/>
          <w:bCs/>
          <w:sz w:val="22"/>
          <w:szCs w:val="22"/>
        </w:rPr>
        <w:t>:</w:t>
      </w:r>
      <w:r w:rsidR="00514CA9" w:rsidRPr="00DB45D1">
        <w:rPr>
          <w:rFonts w:asciiTheme="minorHAnsi" w:hAnsiTheme="minorHAnsi" w:cstheme="minorHAnsi"/>
          <w:b/>
          <w:bCs/>
          <w:sz w:val="22"/>
          <w:szCs w:val="22"/>
        </w:rPr>
        <w:t xml:space="preserve"> </w:t>
      </w:r>
      <w:r w:rsidR="004C1485" w:rsidRPr="004C1485">
        <w:rPr>
          <w:rFonts w:asciiTheme="minorHAnsi" w:hAnsiTheme="minorHAnsi" w:cstheme="minorHAnsi"/>
          <w:sz w:val="22"/>
          <w:szCs w:val="22"/>
        </w:rPr>
        <w:t>Senior Software Engineer</w:t>
      </w:r>
    </w:p>
    <w:p w14:paraId="2812EF23" w14:textId="0A4777D4" w:rsidR="00811DAD" w:rsidRPr="00DB45D1" w:rsidRDefault="00123D81" w:rsidP="00451D82">
      <w:pPr>
        <w:pStyle w:val="ListParagraph"/>
        <w:numPr>
          <w:ilvl w:val="0"/>
          <w:numId w:val="1"/>
        </w:numPr>
        <w:jc w:val="both"/>
        <w:rPr>
          <w:rFonts w:asciiTheme="minorHAnsi" w:hAnsiTheme="minorHAnsi" w:cstheme="minorHAnsi"/>
          <w:bCs/>
          <w:sz w:val="22"/>
          <w:szCs w:val="22"/>
        </w:rPr>
      </w:pPr>
      <w:r w:rsidRPr="00DB45D1">
        <w:rPr>
          <w:rFonts w:asciiTheme="minorHAnsi" w:hAnsiTheme="minorHAnsi" w:cstheme="minorHAnsi"/>
          <w:bCs/>
          <w:sz w:val="22"/>
          <w:szCs w:val="22"/>
        </w:rPr>
        <w:t>Qualification:</w:t>
      </w:r>
      <w:r w:rsidR="00B67A45" w:rsidRPr="00DB45D1">
        <w:rPr>
          <w:rStyle w:val="content"/>
          <w:rFonts w:asciiTheme="minorHAnsi" w:hAnsiTheme="minorHAnsi" w:cstheme="minorHAnsi"/>
          <w:bCs/>
          <w:sz w:val="22"/>
          <w:szCs w:val="22"/>
        </w:rPr>
        <w:t xml:space="preserve"> </w:t>
      </w:r>
      <w:r w:rsidR="004C1485">
        <w:rPr>
          <w:rFonts w:asciiTheme="minorHAnsi" w:hAnsiTheme="minorHAnsi" w:cstheme="minorHAnsi"/>
          <w:bCs/>
          <w:sz w:val="22"/>
          <w:szCs w:val="22"/>
        </w:rPr>
        <w:t>BE/BTech</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70A2E33E"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956632">
        <w:rPr>
          <w:rFonts w:asciiTheme="minorHAnsi" w:hAnsiTheme="minorHAnsi" w:cstheme="minorHAnsi"/>
          <w:sz w:val="22"/>
          <w:szCs w:val="22"/>
        </w:rPr>
        <w:t xml:space="preserve"> </w:t>
      </w:r>
      <w:r w:rsidR="00A8144D">
        <w:rPr>
          <w:rFonts w:asciiTheme="minorHAnsi" w:hAnsiTheme="minorHAnsi" w:cstheme="minorHAnsi"/>
          <w:sz w:val="22"/>
          <w:szCs w:val="22"/>
        </w:rPr>
        <w:t>3-5</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8369122" w14:textId="77777777" w:rsidR="00A8144D" w:rsidRPr="00A8144D" w:rsidRDefault="00A8144D" w:rsidP="00A8144D">
      <w:pPr>
        <w:spacing w:before="100" w:beforeAutospacing="1" w:after="100" w:afterAutospacing="1"/>
        <w:rPr>
          <w:rFonts w:asciiTheme="minorHAnsi" w:hAnsiTheme="minorHAnsi" w:cstheme="minorHAnsi"/>
          <w:sz w:val="22"/>
          <w:szCs w:val="22"/>
          <w:lang w:val="en-IN"/>
        </w:rPr>
      </w:pPr>
      <w:r w:rsidRPr="00A8144D">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006A8FD6" w14:textId="77777777" w:rsidR="00A8144D" w:rsidRPr="00A8144D" w:rsidRDefault="00A8144D" w:rsidP="00A8144D">
      <w:pPr>
        <w:spacing w:before="100" w:beforeAutospacing="1" w:after="100" w:afterAutospacing="1"/>
        <w:rPr>
          <w:rFonts w:asciiTheme="minorHAnsi" w:hAnsiTheme="minorHAnsi" w:cstheme="minorHAnsi"/>
          <w:sz w:val="22"/>
          <w:szCs w:val="22"/>
          <w:lang w:val="en-IN"/>
        </w:rPr>
      </w:pPr>
      <w:r w:rsidRPr="00A8144D">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4ED7BB52" w14:textId="653837A9"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2E7B5199" w14:textId="77777777" w:rsidR="00446CAF" w:rsidRDefault="00446CAF" w:rsidP="00446CAF">
      <w:pPr>
        <w:pStyle w:val="NoSpacing"/>
        <w:rPr>
          <w:rFonts w:cstheme="minorHAnsi"/>
          <w:b/>
          <w:bCs/>
        </w:rPr>
      </w:pPr>
    </w:p>
    <w:p w14:paraId="64F166AB" w14:textId="77777777" w:rsidR="004C1485" w:rsidRPr="004C1485" w:rsidRDefault="004C1485" w:rsidP="004C1485">
      <w:pPr>
        <w:pStyle w:val="NoSpacing"/>
        <w:numPr>
          <w:ilvl w:val="0"/>
          <w:numId w:val="28"/>
        </w:numPr>
        <w:rPr>
          <w:rFonts w:cstheme="minorHAnsi"/>
        </w:rPr>
      </w:pPr>
      <w:r w:rsidRPr="004C1485">
        <w:rPr>
          <w:rFonts w:cstheme="minorHAnsi"/>
        </w:rPr>
        <w:t>Work with Linux and Windows environments, handling system configurations, file systems, and shell scripting.</w:t>
      </w:r>
    </w:p>
    <w:p w14:paraId="1BFC88B6" w14:textId="77777777" w:rsidR="004C1485" w:rsidRPr="004C1485" w:rsidRDefault="004C1485" w:rsidP="004C1485">
      <w:pPr>
        <w:pStyle w:val="NoSpacing"/>
        <w:numPr>
          <w:ilvl w:val="0"/>
          <w:numId w:val="28"/>
        </w:numPr>
        <w:rPr>
          <w:rFonts w:cstheme="minorHAnsi"/>
        </w:rPr>
      </w:pPr>
      <w:r w:rsidRPr="004C1485">
        <w:rPr>
          <w:rFonts w:cstheme="minorHAnsi"/>
        </w:rPr>
        <w:t>Manage Git repositories (GitHub, GitLab, Bitbucket) for version control and collaboration.</w:t>
      </w:r>
    </w:p>
    <w:p w14:paraId="421578BF" w14:textId="77777777" w:rsidR="004C1485" w:rsidRPr="004C1485" w:rsidRDefault="004C1485" w:rsidP="004C1485">
      <w:pPr>
        <w:pStyle w:val="NoSpacing"/>
        <w:numPr>
          <w:ilvl w:val="0"/>
          <w:numId w:val="28"/>
        </w:numPr>
        <w:rPr>
          <w:rFonts w:cstheme="minorHAnsi"/>
        </w:rPr>
      </w:pPr>
      <w:r w:rsidRPr="004C1485">
        <w:rPr>
          <w:rFonts w:cstheme="minorHAnsi"/>
        </w:rPr>
        <w:t>Develop and maintain automation scripts using Python, Bash, or PowerShell.</w:t>
      </w:r>
    </w:p>
    <w:p w14:paraId="4CC60DEE" w14:textId="77777777" w:rsidR="004C1485" w:rsidRPr="004C1485" w:rsidRDefault="004C1485" w:rsidP="004C1485">
      <w:pPr>
        <w:pStyle w:val="NoSpacing"/>
        <w:numPr>
          <w:ilvl w:val="0"/>
          <w:numId w:val="28"/>
        </w:numPr>
        <w:rPr>
          <w:rFonts w:cstheme="minorHAnsi"/>
        </w:rPr>
      </w:pPr>
      <w:r w:rsidRPr="004C1485">
        <w:rPr>
          <w:rFonts w:cstheme="minorHAnsi"/>
        </w:rPr>
        <w:t>Troubleshoot and optimize networking concepts including DNS, TCP/IP, firewalls, and load balancing.</w:t>
      </w:r>
    </w:p>
    <w:p w14:paraId="6511356E" w14:textId="77777777" w:rsidR="004C1485" w:rsidRPr="004C1485" w:rsidRDefault="004C1485" w:rsidP="004C1485">
      <w:pPr>
        <w:pStyle w:val="NoSpacing"/>
        <w:numPr>
          <w:ilvl w:val="0"/>
          <w:numId w:val="28"/>
        </w:numPr>
        <w:rPr>
          <w:rFonts w:cstheme="minorHAnsi"/>
        </w:rPr>
      </w:pPr>
      <w:r w:rsidRPr="004C1485">
        <w:rPr>
          <w:rFonts w:cstheme="minorHAnsi"/>
        </w:rPr>
        <w:t>Implement and manage Infrastructure as Code (IaC) using Terraform or AWS CloudFormation.</w:t>
      </w:r>
    </w:p>
    <w:p w14:paraId="603BB239" w14:textId="77777777" w:rsidR="004C1485" w:rsidRPr="004C1485" w:rsidRDefault="004C1485" w:rsidP="004C1485">
      <w:pPr>
        <w:pStyle w:val="NoSpacing"/>
        <w:numPr>
          <w:ilvl w:val="0"/>
          <w:numId w:val="28"/>
        </w:numPr>
        <w:rPr>
          <w:rFonts w:cstheme="minorHAnsi"/>
        </w:rPr>
      </w:pPr>
      <w:r w:rsidRPr="004C1485">
        <w:rPr>
          <w:rFonts w:cstheme="minorHAnsi"/>
        </w:rPr>
        <w:t>Develop and maintain CI/CD pipelines using Jenkins, GitLab CI, or similar tools.</w:t>
      </w:r>
    </w:p>
    <w:p w14:paraId="6D3118CF" w14:textId="77777777" w:rsidR="004C1485" w:rsidRPr="004C1485" w:rsidRDefault="004C1485" w:rsidP="004C1485">
      <w:pPr>
        <w:pStyle w:val="NoSpacing"/>
        <w:numPr>
          <w:ilvl w:val="0"/>
          <w:numId w:val="28"/>
        </w:numPr>
        <w:rPr>
          <w:rFonts w:cstheme="minorHAnsi"/>
        </w:rPr>
      </w:pPr>
      <w:r w:rsidRPr="004C1485">
        <w:rPr>
          <w:rFonts w:cstheme="minorHAnsi"/>
        </w:rPr>
        <w:t>Automate system configurations using Ansible (experience with Puppet or Chef is a plus).</w:t>
      </w:r>
    </w:p>
    <w:p w14:paraId="0F91B0D1" w14:textId="77777777" w:rsidR="004C1485" w:rsidRPr="004C1485" w:rsidRDefault="004C1485" w:rsidP="004C1485">
      <w:pPr>
        <w:pStyle w:val="NoSpacing"/>
        <w:numPr>
          <w:ilvl w:val="0"/>
          <w:numId w:val="28"/>
        </w:numPr>
        <w:rPr>
          <w:rFonts w:cstheme="minorHAnsi"/>
        </w:rPr>
      </w:pPr>
      <w:r w:rsidRPr="004C1485">
        <w:rPr>
          <w:rFonts w:cstheme="minorHAnsi"/>
        </w:rPr>
        <w:t>Work with cloud platforms such as AWS, Azure, or GCP, with exposure to services like:</w:t>
      </w:r>
    </w:p>
    <w:p w14:paraId="6338FFE4" w14:textId="77777777" w:rsidR="004C1485" w:rsidRPr="004C1485" w:rsidRDefault="004C1485" w:rsidP="004C1485">
      <w:pPr>
        <w:pStyle w:val="NoSpacing"/>
        <w:numPr>
          <w:ilvl w:val="0"/>
          <w:numId w:val="28"/>
        </w:numPr>
        <w:rPr>
          <w:rFonts w:cstheme="minorHAnsi"/>
        </w:rPr>
      </w:pPr>
      <w:r w:rsidRPr="004C1485">
        <w:rPr>
          <w:rFonts w:cstheme="minorHAnsi"/>
        </w:rPr>
        <w:t>AWS: EC2, S3, IAM, Lambda, ELB, AutoScaling, CloudWatch, CloudTrail, VPC.</w:t>
      </w:r>
    </w:p>
    <w:p w14:paraId="1CBDAFFD" w14:textId="77777777" w:rsidR="004C1485" w:rsidRPr="004C1485" w:rsidRDefault="004C1485" w:rsidP="004C1485">
      <w:pPr>
        <w:pStyle w:val="NoSpacing"/>
        <w:numPr>
          <w:ilvl w:val="0"/>
          <w:numId w:val="28"/>
        </w:numPr>
        <w:rPr>
          <w:rFonts w:cstheme="minorHAnsi"/>
        </w:rPr>
      </w:pPr>
      <w:r w:rsidRPr="004C1485">
        <w:rPr>
          <w:rFonts w:cstheme="minorHAnsi"/>
        </w:rPr>
        <w:t>Azure: Virtual Machines, Storage, Networking.</w:t>
      </w:r>
    </w:p>
    <w:p w14:paraId="34152E70" w14:textId="77777777" w:rsidR="004C1485" w:rsidRPr="004C1485" w:rsidRDefault="004C1485" w:rsidP="004C1485">
      <w:pPr>
        <w:pStyle w:val="NoSpacing"/>
        <w:numPr>
          <w:ilvl w:val="0"/>
          <w:numId w:val="28"/>
        </w:numPr>
        <w:rPr>
          <w:rFonts w:cstheme="minorHAnsi"/>
        </w:rPr>
      </w:pPr>
      <w:r w:rsidRPr="004C1485">
        <w:rPr>
          <w:rFonts w:cstheme="minorHAnsi"/>
        </w:rPr>
        <w:t>GCP: Compute, Storage, Networking.</w:t>
      </w:r>
    </w:p>
    <w:p w14:paraId="2BA35B00" w14:textId="77777777" w:rsidR="004C1485" w:rsidRPr="004C1485" w:rsidRDefault="004C1485" w:rsidP="004C1485">
      <w:pPr>
        <w:pStyle w:val="NoSpacing"/>
        <w:numPr>
          <w:ilvl w:val="0"/>
          <w:numId w:val="28"/>
        </w:numPr>
        <w:rPr>
          <w:rFonts w:cstheme="minorHAnsi"/>
        </w:rPr>
      </w:pPr>
      <w:r w:rsidRPr="004C1485">
        <w:rPr>
          <w:rFonts w:cstheme="minorHAnsi"/>
        </w:rPr>
        <w:t>Deploy and manage containerized applications using Docker.</w:t>
      </w:r>
    </w:p>
    <w:p w14:paraId="34E6E073" w14:textId="77777777" w:rsidR="004C1485" w:rsidRPr="004C1485" w:rsidRDefault="004C1485" w:rsidP="004C1485">
      <w:pPr>
        <w:pStyle w:val="NoSpacing"/>
        <w:numPr>
          <w:ilvl w:val="0"/>
          <w:numId w:val="28"/>
        </w:numPr>
        <w:rPr>
          <w:rFonts w:cstheme="minorHAnsi"/>
        </w:rPr>
      </w:pPr>
      <w:r w:rsidRPr="004C1485">
        <w:rPr>
          <w:rFonts w:cstheme="minorHAnsi"/>
        </w:rPr>
        <w:t>Work with Kubernetes for container orchestration and cluster management.</w:t>
      </w:r>
    </w:p>
    <w:p w14:paraId="6F2AD98C" w14:textId="3F8BA4B0" w:rsidR="00446CAF" w:rsidRDefault="004C1485" w:rsidP="00446CAF">
      <w:pPr>
        <w:pStyle w:val="NoSpacing"/>
        <w:numPr>
          <w:ilvl w:val="0"/>
          <w:numId w:val="28"/>
        </w:numPr>
        <w:rPr>
          <w:rFonts w:cstheme="minorHAnsi"/>
        </w:rPr>
      </w:pPr>
      <w:r w:rsidRPr="004C1485">
        <w:rPr>
          <w:rFonts w:cstheme="minorHAnsi"/>
        </w:rPr>
        <w:t xml:space="preserve">Collaborate with cross-functional teams to enhance automation, deployment, and system </w:t>
      </w:r>
      <w:r>
        <w:rPr>
          <w:rFonts w:cstheme="minorHAnsi"/>
        </w:rPr>
        <w:t>reliability</w:t>
      </w:r>
    </w:p>
    <w:p w14:paraId="1F8FD24F" w14:textId="0286F8CC" w:rsidR="004C1485" w:rsidRPr="004C1485" w:rsidRDefault="004C1485" w:rsidP="004C1485">
      <w:pPr>
        <w:pStyle w:val="NoSpacing"/>
        <w:numPr>
          <w:ilvl w:val="0"/>
          <w:numId w:val="28"/>
        </w:numPr>
        <w:rPr>
          <w:rFonts w:cstheme="minorHAnsi"/>
        </w:rPr>
      </w:pPr>
      <w:r w:rsidRPr="00640D94">
        <w:rPr>
          <w:rStyle w:val="ui-provider"/>
          <w:rFonts w:cstheme="minorHAnsi"/>
        </w:rPr>
        <w:t>Experienced in implementing secure development methodologies, ensuring robust protection of sensitive data and systems integrity</w:t>
      </w:r>
    </w:p>
    <w:p w14:paraId="53774813" w14:textId="77777777" w:rsidR="00446CAF" w:rsidRDefault="00446CAF" w:rsidP="00446CAF">
      <w:pPr>
        <w:pStyle w:val="NoSpacing"/>
        <w:rPr>
          <w:rFonts w:cstheme="minorHAnsi"/>
          <w:b/>
          <w:bCs/>
        </w:rPr>
      </w:pPr>
    </w:p>
    <w:p w14:paraId="16873363" w14:textId="59E8CFC3" w:rsidR="00446CAF" w:rsidRPr="00446CAF" w:rsidRDefault="00446CAF" w:rsidP="00446CAF">
      <w:pPr>
        <w:pStyle w:val="NoSpacing"/>
        <w:rPr>
          <w:rFonts w:cstheme="minorHAnsi"/>
          <w:b/>
          <w:bCs/>
        </w:rPr>
      </w:pPr>
      <w:r w:rsidRPr="00446CAF">
        <w:rPr>
          <w:rFonts w:cstheme="minorHAnsi"/>
          <w:b/>
          <w:bCs/>
        </w:rPr>
        <w:t>Qualifications and Skills</w:t>
      </w:r>
    </w:p>
    <w:p w14:paraId="2D2E458A" w14:textId="42819B9F" w:rsidR="00EF663D" w:rsidRDefault="00EF663D" w:rsidP="00C350A0">
      <w:pPr>
        <w:pStyle w:val="NoSpacing"/>
        <w:rPr>
          <w:rFonts w:cstheme="minorHAnsi"/>
        </w:rPr>
      </w:pPr>
    </w:p>
    <w:p w14:paraId="32A272E2"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Operating Systems:</w:t>
      </w:r>
      <w:r w:rsidRPr="004C1485">
        <w:rPr>
          <w:rFonts w:eastAsia="Trebuchet MS" w:cstheme="minorHAnsi"/>
        </w:rPr>
        <w:t xml:space="preserve"> Strong knowledge of </w:t>
      </w:r>
      <w:r w:rsidRPr="004C1485">
        <w:rPr>
          <w:rFonts w:eastAsia="Trebuchet MS" w:cstheme="minorHAnsi"/>
          <w:b/>
          <w:bCs/>
        </w:rPr>
        <w:t>Linux fundamentals</w:t>
      </w:r>
      <w:r w:rsidRPr="004C1485">
        <w:rPr>
          <w:rFonts w:eastAsia="Trebuchet MS" w:cstheme="minorHAnsi"/>
        </w:rPr>
        <w:t xml:space="preserve"> and basic </w:t>
      </w:r>
      <w:r w:rsidRPr="004C1485">
        <w:rPr>
          <w:rFonts w:eastAsia="Trebuchet MS" w:cstheme="minorHAnsi"/>
          <w:b/>
          <w:bCs/>
        </w:rPr>
        <w:t>Windows Server</w:t>
      </w:r>
      <w:r w:rsidRPr="004C1485">
        <w:rPr>
          <w:rFonts w:eastAsia="Trebuchet MS" w:cstheme="minorHAnsi"/>
        </w:rPr>
        <w:t xml:space="preserve"> administration.</w:t>
      </w:r>
    </w:p>
    <w:p w14:paraId="1D1E0B51"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Version Control:</w:t>
      </w:r>
      <w:r w:rsidRPr="004C1485">
        <w:rPr>
          <w:rFonts w:eastAsia="Trebuchet MS" w:cstheme="minorHAnsi"/>
        </w:rPr>
        <w:t xml:space="preserve"> Proficiency with </w:t>
      </w:r>
      <w:r w:rsidRPr="004C1485">
        <w:rPr>
          <w:rFonts w:eastAsia="Trebuchet MS" w:cstheme="minorHAnsi"/>
          <w:b/>
          <w:bCs/>
        </w:rPr>
        <w:t>Git</w:t>
      </w:r>
      <w:r w:rsidRPr="004C1485">
        <w:rPr>
          <w:rFonts w:eastAsia="Trebuchet MS" w:cstheme="minorHAnsi"/>
        </w:rPr>
        <w:t xml:space="preserve"> and repository management tools.</w:t>
      </w:r>
    </w:p>
    <w:p w14:paraId="24A4D348"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Scripting:</w:t>
      </w:r>
      <w:r w:rsidRPr="004C1485">
        <w:rPr>
          <w:rFonts w:eastAsia="Trebuchet MS" w:cstheme="minorHAnsi"/>
        </w:rPr>
        <w:t xml:space="preserve"> Hands-on experience with </w:t>
      </w:r>
      <w:r w:rsidRPr="004C1485">
        <w:rPr>
          <w:rFonts w:eastAsia="Trebuchet MS" w:cstheme="minorHAnsi"/>
          <w:b/>
          <w:bCs/>
        </w:rPr>
        <w:t>Python or Bash</w:t>
      </w:r>
      <w:r w:rsidRPr="004C1485">
        <w:rPr>
          <w:rFonts w:eastAsia="Trebuchet MS" w:cstheme="minorHAnsi"/>
        </w:rPr>
        <w:t xml:space="preserve"> for automation (mandatory).</w:t>
      </w:r>
    </w:p>
    <w:p w14:paraId="624A351D"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Networking:</w:t>
      </w:r>
      <w:r w:rsidRPr="004C1485">
        <w:rPr>
          <w:rFonts w:eastAsia="Trebuchet MS" w:cstheme="minorHAnsi"/>
        </w:rPr>
        <w:t xml:space="preserve"> Good understanding of </w:t>
      </w:r>
      <w:r w:rsidRPr="004C1485">
        <w:rPr>
          <w:rFonts w:eastAsia="Trebuchet MS" w:cstheme="minorHAnsi"/>
          <w:b/>
          <w:bCs/>
        </w:rPr>
        <w:t>DNS, TCP/IP, firewalls, and load balancing</w:t>
      </w:r>
      <w:r w:rsidRPr="004C1485">
        <w:rPr>
          <w:rFonts w:eastAsia="Trebuchet MS" w:cstheme="minorHAnsi"/>
        </w:rPr>
        <w:t>.</w:t>
      </w:r>
    </w:p>
    <w:p w14:paraId="53E49012"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Infrastructure as Code (IaC):</w:t>
      </w:r>
      <w:r w:rsidRPr="004C1485">
        <w:rPr>
          <w:rFonts w:eastAsia="Trebuchet MS" w:cstheme="minorHAnsi"/>
        </w:rPr>
        <w:t xml:space="preserve"> Experience with </w:t>
      </w:r>
      <w:r w:rsidRPr="004C1485">
        <w:rPr>
          <w:rFonts w:eastAsia="Trebuchet MS" w:cstheme="minorHAnsi"/>
          <w:b/>
          <w:bCs/>
        </w:rPr>
        <w:t>Terraform or AWS CloudFormation</w:t>
      </w:r>
      <w:r w:rsidRPr="004C1485">
        <w:rPr>
          <w:rFonts w:eastAsia="Trebuchet MS" w:cstheme="minorHAnsi"/>
        </w:rPr>
        <w:t>.</w:t>
      </w:r>
    </w:p>
    <w:p w14:paraId="0277EA05" w14:textId="77777777" w:rsidR="004C1485" w:rsidRDefault="004C1485" w:rsidP="004C1485">
      <w:pPr>
        <w:pStyle w:val="NoSpacing"/>
        <w:numPr>
          <w:ilvl w:val="0"/>
          <w:numId w:val="29"/>
        </w:numPr>
        <w:rPr>
          <w:rFonts w:eastAsia="Trebuchet MS" w:cstheme="minorHAnsi"/>
        </w:rPr>
      </w:pPr>
      <w:r w:rsidRPr="004C1485">
        <w:rPr>
          <w:rFonts w:eastAsia="Trebuchet MS" w:cstheme="minorHAnsi"/>
          <w:b/>
          <w:bCs/>
        </w:rPr>
        <w:t>CI/CD:</w:t>
      </w:r>
      <w:r w:rsidRPr="004C1485">
        <w:rPr>
          <w:rFonts w:eastAsia="Trebuchet MS" w:cstheme="minorHAnsi"/>
        </w:rPr>
        <w:t xml:space="preserve"> Working knowledge of </w:t>
      </w:r>
      <w:r w:rsidRPr="004C1485">
        <w:rPr>
          <w:rFonts w:eastAsia="Trebuchet MS" w:cstheme="minorHAnsi"/>
          <w:b/>
          <w:bCs/>
        </w:rPr>
        <w:t>Jenkins, GitLab CI, or similar tools</w:t>
      </w:r>
      <w:r w:rsidRPr="004C1485">
        <w:rPr>
          <w:rFonts w:eastAsia="Trebuchet MS" w:cstheme="minorHAnsi"/>
        </w:rPr>
        <w:t>.</w:t>
      </w:r>
    </w:p>
    <w:p w14:paraId="1BA8C2CA" w14:textId="77777777" w:rsidR="004C1485" w:rsidRDefault="004C1485" w:rsidP="004C1485">
      <w:pPr>
        <w:pStyle w:val="NoSpacing"/>
        <w:rPr>
          <w:rFonts w:eastAsia="Trebuchet MS" w:cstheme="minorHAnsi"/>
        </w:rPr>
      </w:pPr>
    </w:p>
    <w:p w14:paraId="69B8780C" w14:textId="77777777" w:rsidR="004C1485" w:rsidRDefault="004C1485" w:rsidP="004C1485">
      <w:pPr>
        <w:pStyle w:val="NoSpacing"/>
        <w:rPr>
          <w:rFonts w:eastAsia="Trebuchet MS" w:cstheme="minorHAnsi"/>
        </w:rPr>
      </w:pPr>
    </w:p>
    <w:p w14:paraId="57171516" w14:textId="77777777" w:rsidR="004C1485" w:rsidRDefault="004C1485" w:rsidP="004C1485">
      <w:pPr>
        <w:pStyle w:val="NoSpacing"/>
        <w:rPr>
          <w:rFonts w:eastAsia="Trebuchet MS" w:cstheme="minorHAnsi"/>
        </w:rPr>
      </w:pPr>
    </w:p>
    <w:p w14:paraId="6C9E85BF" w14:textId="77777777" w:rsidR="004C1485" w:rsidRDefault="004C1485" w:rsidP="004C1485">
      <w:pPr>
        <w:pStyle w:val="NoSpacing"/>
        <w:rPr>
          <w:rFonts w:eastAsia="Trebuchet MS" w:cstheme="minorHAnsi"/>
        </w:rPr>
      </w:pPr>
    </w:p>
    <w:p w14:paraId="301F5E3A" w14:textId="77777777" w:rsidR="004C1485" w:rsidRDefault="004C1485" w:rsidP="004C1485">
      <w:pPr>
        <w:pStyle w:val="NoSpacing"/>
        <w:rPr>
          <w:rFonts w:eastAsia="Trebuchet MS" w:cstheme="minorHAnsi"/>
        </w:rPr>
      </w:pPr>
    </w:p>
    <w:p w14:paraId="331BFF24" w14:textId="77777777" w:rsidR="004C1485" w:rsidRDefault="004C1485" w:rsidP="004C1485">
      <w:pPr>
        <w:pStyle w:val="NoSpacing"/>
        <w:rPr>
          <w:rFonts w:eastAsia="Trebuchet MS" w:cstheme="minorHAnsi"/>
        </w:rPr>
      </w:pPr>
    </w:p>
    <w:p w14:paraId="34709877" w14:textId="77777777" w:rsidR="004C1485" w:rsidRDefault="004C1485" w:rsidP="004C1485">
      <w:pPr>
        <w:pStyle w:val="NoSpacing"/>
        <w:rPr>
          <w:rFonts w:eastAsia="Trebuchet MS" w:cstheme="minorHAnsi"/>
        </w:rPr>
      </w:pPr>
    </w:p>
    <w:p w14:paraId="3622227B" w14:textId="77777777" w:rsidR="004C1485" w:rsidRPr="004C1485" w:rsidRDefault="004C1485" w:rsidP="004C1485">
      <w:pPr>
        <w:pStyle w:val="NoSpacing"/>
        <w:rPr>
          <w:rFonts w:eastAsia="Trebuchet MS" w:cstheme="minorHAnsi"/>
        </w:rPr>
      </w:pPr>
    </w:p>
    <w:p w14:paraId="4D596F5F"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Configuration Management:</w:t>
      </w:r>
      <w:r w:rsidRPr="004C1485">
        <w:rPr>
          <w:rFonts w:eastAsia="Trebuchet MS" w:cstheme="minorHAnsi"/>
        </w:rPr>
        <w:t xml:space="preserve"> Experience with </w:t>
      </w:r>
      <w:r w:rsidRPr="004C1485">
        <w:rPr>
          <w:rFonts w:eastAsia="Trebuchet MS" w:cstheme="minorHAnsi"/>
          <w:b/>
          <w:bCs/>
        </w:rPr>
        <w:t>Ansible</w:t>
      </w:r>
      <w:r w:rsidRPr="004C1485">
        <w:rPr>
          <w:rFonts w:eastAsia="Trebuchet MS" w:cstheme="minorHAnsi"/>
        </w:rPr>
        <w:t xml:space="preserve"> (Puppet or Chef is optional).</w:t>
      </w:r>
    </w:p>
    <w:p w14:paraId="7B127A22"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Cloud Computing:</w:t>
      </w:r>
      <w:r w:rsidRPr="004C1485">
        <w:rPr>
          <w:rFonts w:eastAsia="Trebuchet MS" w:cstheme="minorHAnsi"/>
        </w:rPr>
        <w:t xml:space="preserve"> Basic knowledge of </w:t>
      </w:r>
      <w:r w:rsidRPr="004C1485">
        <w:rPr>
          <w:rFonts w:eastAsia="Trebuchet MS" w:cstheme="minorHAnsi"/>
          <w:b/>
          <w:bCs/>
        </w:rPr>
        <w:t>AWS, Azure, or GCP</w:t>
      </w:r>
      <w:r w:rsidRPr="004C1485">
        <w:rPr>
          <w:rFonts w:eastAsia="Trebuchet MS" w:cstheme="minorHAnsi"/>
        </w:rPr>
        <w:t xml:space="preserve"> services.</w:t>
      </w:r>
    </w:p>
    <w:p w14:paraId="0EE46D68"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b/>
          <w:bCs/>
        </w:rPr>
        <w:t>Containerization &amp; Orchestration:</w:t>
      </w:r>
    </w:p>
    <w:p w14:paraId="6C45D66A"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rPr>
        <w:t xml:space="preserve">Understanding of </w:t>
      </w:r>
      <w:r w:rsidRPr="004C1485">
        <w:rPr>
          <w:rFonts w:eastAsia="Trebuchet MS" w:cstheme="minorHAnsi"/>
          <w:b/>
          <w:bCs/>
        </w:rPr>
        <w:t>Docker</w:t>
      </w:r>
      <w:r w:rsidRPr="004C1485">
        <w:rPr>
          <w:rFonts w:eastAsia="Trebuchet MS" w:cstheme="minorHAnsi"/>
        </w:rPr>
        <w:t xml:space="preserve"> for container management.</w:t>
      </w:r>
    </w:p>
    <w:p w14:paraId="4E3FA415" w14:textId="77777777" w:rsidR="004C1485" w:rsidRPr="004C1485" w:rsidRDefault="004C1485" w:rsidP="004C1485">
      <w:pPr>
        <w:pStyle w:val="NoSpacing"/>
        <w:numPr>
          <w:ilvl w:val="0"/>
          <w:numId w:val="29"/>
        </w:numPr>
        <w:rPr>
          <w:rFonts w:eastAsia="Trebuchet MS" w:cstheme="minorHAnsi"/>
        </w:rPr>
      </w:pPr>
      <w:r w:rsidRPr="004C1485">
        <w:rPr>
          <w:rFonts w:eastAsia="Trebuchet MS" w:cstheme="minorHAnsi"/>
        </w:rPr>
        <w:t xml:space="preserve">Basic knowledge of </w:t>
      </w:r>
      <w:r w:rsidRPr="004C1485">
        <w:rPr>
          <w:rFonts w:eastAsia="Trebuchet MS" w:cstheme="minorHAnsi"/>
          <w:b/>
          <w:bCs/>
        </w:rPr>
        <w:t>Kubernetes</w:t>
      </w:r>
      <w:r w:rsidRPr="004C1485">
        <w:rPr>
          <w:rFonts w:eastAsia="Trebuchet MS" w:cstheme="minorHAnsi"/>
        </w:rPr>
        <w:t xml:space="preserve"> for orchestration.</w:t>
      </w:r>
    </w:p>
    <w:p w14:paraId="4405C0C6" w14:textId="77777777" w:rsidR="004C1485" w:rsidRDefault="004C1485" w:rsidP="00C350A0">
      <w:pPr>
        <w:pStyle w:val="NoSpacing"/>
        <w:rPr>
          <w:rFonts w:eastAsia="Trebuchet MS" w:cstheme="minorHAnsi"/>
          <w:lang w:val="en-US"/>
        </w:rPr>
      </w:pPr>
    </w:p>
    <w:p w14:paraId="013C0CF0" w14:textId="77777777" w:rsidR="00E4157E" w:rsidRPr="00B47A9E" w:rsidRDefault="00E4157E"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6E07ECD"/>
    <w:multiLevelType w:val="multilevel"/>
    <w:tmpl w:val="82B2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8C1A40"/>
    <w:multiLevelType w:val="hybridMultilevel"/>
    <w:tmpl w:val="90184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A10868"/>
    <w:multiLevelType w:val="multilevel"/>
    <w:tmpl w:val="668C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93B59"/>
    <w:multiLevelType w:val="multilevel"/>
    <w:tmpl w:val="1BE4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0A539D"/>
    <w:multiLevelType w:val="multilevel"/>
    <w:tmpl w:val="FB64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0101E5"/>
    <w:multiLevelType w:val="hybridMultilevel"/>
    <w:tmpl w:val="DCB6D4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5D1007F"/>
    <w:multiLevelType w:val="hybridMultilevel"/>
    <w:tmpl w:val="6FEC2E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2B2F621C"/>
    <w:multiLevelType w:val="multilevel"/>
    <w:tmpl w:val="1EE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D43045E"/>
    <w:multiLevelType w:val="multilevel"/>
    <w:tmpl w:val="8FB21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43977F8"/>
    <w:multiLevelType w:val="multilevel"/>
    <w:tmpl w:val="70A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082A19"/>
    <w:multiLevelType w:val="multilevel"/>
    <w:tmpl w:val="96108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F77415"/>
    <w:multiLevelType w:val="hybridMultilevel"/>
    <w:tmpl w:val="2BAA8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734CB"/>
    <w:multiLevelType w:val="multilevel"/>
    <w:tmpl w:val="3B6AC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397A8B"/>
    <w:multiLevelType w:val="multilevel"/>
    <w:tmpl w:val="F970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24"/>
  </w:num>
  <w:num w:numId="2" w16cid:durableId="1372149691">
    <w:abstractNumId w:val="26"/>
  </w:num>
  <w:num w:numId="3" w16cid:durableId="1197740111">
    <w:abstractNumId w:val="29"/>
  </w:num>
  <w:num w:numId="4" w16cid:durableId="1033654804">
    <w:abstractNumId w:val="23"/>
  </w:num>
  <w:num w:numId="5" w16cid:durableId="1589339158">
    <w:abstractNumId w:val="28"/>
  </w:num>
  <w:num w:numId="6" w16cid:durableId="112795985">
    <w:abstractNumId w:val="0"/>
  </w:num>
  <w:num w:numId="7" w16cid:durableId="653409650">
    <w:abstractNumId w:val="2"/>
  </w:num>
  <w:num w:numId="8" w16cid:durableId="1028793831">
    <w:abstractNumId w:val="17"/>
  </w:num>
  <w:num w:numId="9" w16cid:durableId="2068336839">
    <w:abstractNumId w:val="20"/>
  </w:num>
  <w:num w:numId="10" w16cid:durableId="695694226">
    <w:abstractNumId w:val="8"/>
  </w:num>
  <w:num w:numId="11" w16cid:durableId="813988257">
    <w:abstractNumId w:val="7"/>
  </w:num>
  <w:num w:numId="12" w16cid:durableId="1077288327">
    <w:abstractNumId w:val="21"/>
  </w:num>
  <w:num w:numId="13" w16cid:durableId="1405106160">
    <w:abstractNumId w:val="10"/>
  </w:num>
  <w:num w:numId="14" w16cid:durableId="1732657877">
    <w:abstractNumId w:val="11"/>
  </w:num>
  <w:num w:numId="15" w16cid:durableId="887373832">
    <w:abstractNumId w:val="15"/>
  </w:num>
  <w:num w:numId="16" w16cid:durableId="1199660611">
    <w:abstractNumId w:val="13"/>
  </w:num>
  <w:num w:numId="17" w16cid:durableId="660351535">
    <w:abstractNumId w:val="25"/>
  </w:num>
  <w:num w:numId="18" w16cid:durableId="1141465495">
    <w:abstractNumId w:val="12"/>
  </w:num>
  <w:num w:numId="19" w16cid:durableId="2023242472">
    <w:abstractNumId w:val="3"/>
  </w:num>
  <w:num w:numId="20" w16cid:durableId="1697075415">
    <w:abstractNumId w:val="5"/>
  </w:num>
  <w:num w:numId="21" w16cid:durableId="668753311">
    <w:abstractNumId w:val="22"/>
  </w:num>
  <w:num w:numId="22" w16cid:durableId="1320697268">
    <w:abstractNumId w:val="16"/>
  </w:num>
  <w:num w:numId="23" w16cid:durableId="663315746">
    <w:abstractNumId w:val="18"/>
  </w:num>
  <w:num w:numId="24" w16cid:durableId="2065833218">
    <w:abstractNumId w:val="4"/>
  </w:num>
  <w:num w:numId="25" w16cid:durableId="913515202">
    <w:abstractNumId w:val="6"/>
  </w:num>
  <w:num w:numId="26" w16cid:durableId="511457242">
    <w:abstractNumId w:val="14"/>
  </w:num>
  <w:num w:numId="27" w16cid:durableId="1008675522">
    <w:abstractNumId w:val="27"/>
  </w:num>
  <w:num w:numId="28" w16cid:durableId="1642422726">
    <w:abstractNumId w:val="19"/>
  </w:num>
  <w:num w:numId="29" w16cid:durableId="1781611042">
    <w:abstractNumId w:val="1"/>
  </w:num>
  <w:num w:numId="30" w16cid:durableId="1568875569">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8245A"/>
    <w:rsid w:val="000A3050"/>
    <w:rsid w:val="000A579C"/>
    <w:rsid w:val="000C4E63"/>
    <w:rsid w:val="000E0F3D"/>
    <w:rsid w:val="000F45D3"/>
    <w:rsid w:val="000F6B44"/>
    <w:rsid w:val="001044F6"/>
    <w:rsid w:val="001220EA"/>
    <w:rsid w:val="00123D81"/>
    <w:rsid w:val="001302EE"/>
    <w:rsid w:val="00131C53"/>
    <w:rsid w:val="001351D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C780D"/>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5520"/>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6CAF"/>
    <w:rsid w:val="00447A7F"/>
    <w:rsid w:val="004635BC"/>
    <w:rsid w:val="00465BAE"/>
    <w:rsid w:val="004674AA"/>
    <w:rsid w:val="00471586"/>
    <w:rsid w:val="004739F1"/>
    <w:rsid w:val="00477BAF"/>
    <w:rsid w:val="0048442C"/>
    <w:rsid w:val="004900A2"/>
    <w:rsid w:val="00490253"/>
    <w:rsid w:val="00490536"/>
    <w:rsid w:val="00492640"/>
    <w:rsid w:val="00492B78"/>
    <w:rsid w:val="00495901"/>
    <w:rsid w:val="004A5DD1"/>
    <w:rsid w:val="004B0C5D"/>
    <w:rsid w:val="004B2824"/>
    <w:rsid w:val="004B6C29"/>
    <w:rsid w:val="004C1485"/>
    <w:rsid w:val="004C193E"/>
    <w:rsid w:val="004C2DE9"/>
    <w:rsid w:val="004C4B34"/>
    <w:rsid w:val="004C4D3B"/>
    <w:rsid w:val="004F285D"/>
    <w:rsid w:val="004F6F83"/>
    <w:rsid w:val="005006A1"/>
    <w:rsid w:val="00502A44"/>
    <w:rsid w:val="00503EBA"/>
    <w:rsid w:val="00514CA9"/>
    <w:rsid w:val="0053402D"/>
    <w:rsid w:val="0056430E"/>
    <w:rsid w:val="00570068"/>
    <w:rsid w:val="00571B8D"/>
    <w:rsid w:val="00584DE7"/>
    <w:rsid w:val="00587265"/>
    <w:rsid w:val="00594B14"/>
    <w:rsid w:val="005A0737"/>
    <w:rsid w:val="005A1421"/>
    <w:rsid w:val="005B04AB"/>
    <w:rsid w:val="005B2F30"/>
    <w:rsid w:val="005B4CC9"/>
    <w:rsid w:val="005B744D"/>
    <w:rsid w:val="005C347D"/>
    <w:rsid w:val="005D09C9"/>
    <w:rsid w:val="005D240A"/>
    <w:rsid w:val="005D5C34"/>
    <w:rsid w:val="005D69C9"/>
    <w:rsid w:val="005E3766"/>
    <w:rsid w:val="005E5FAB"/>
    <w:rsid w:val="005F05A5"/>
    <w:rsid w:val="005F1CC2"/>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345"/>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246D"/>
    <w:rsid w:val="00887E4A"/>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56632"/>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144D"/>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C32CA"/>
    <w:rsid w:val="00BD3AAB"/>
    <w:rsid w:val="00BE1CB3"/>
    <w:rsid w:val="00BF4AC8"/>
    <w:rsid w:val="00C20FFA"/>
    <w:rsid w:val="00C3291E"/>
    <w:rsid w:val="00C350A0"/>
    <w:rsid w:val="00C45850"/>
    <w:rsid w:val="00C45C0E"/>
    <w:rsid w:val="00C46FD1"/>
    <w:rsid w:val="00C73BFB"/>
    <w:rsid w:val="00C7699E"/>
    <w:rsid w:val="00C837EF"/>
    <w:rsid w:val="00C90635"/>
    <w:rsid w:val="00CA06FB"/>
    <w:rsid w:val="00CD5D6B"/>
    <w:rsid w:val="00CD634F"/>
    <w:rsid w:val="00CF09B5"/>
    <w:rsid w:val="00CF624B"/>
    <w:rsid w:val="00D014B9"/>
    <w:rsid w:val="00D251D6"/>
    <w:rsid w:val="00D261C7"/>
    <w:rsid w:val="00D35533"/>
    <w:rsid w:val="00D40D48"/>
    <w:rsid w:val="00D560BA"/>
    <w:rsid w:val="00D63302"/>
    <w:rsid w:val="00D65C63"/>
    <w:rsid w:val="00D85E9B"/>
    <w:rsid w:val="00D8771C"/>
    <w:rsid w:val="00D90C11"/>
    <w:rsid w:val="00D93C83"/>
    <w:rsid w:val="00D9755F"/>
    <w:rsid w:val="00DA2A21"/>
    <w:rsid w:val="00DB45D1"/>
    <w:rsid w:val="00DC14F6"/>
    <w:rsid w:val="00DC2DC6"/>
    <w:rsid w:val="00DD7D2E"/>
    <w:rsid w:val="00DE6E38"/>
    <w:rsid w:val="00E04997"/>
    <w:rsid w:val="00E234CC"/>
    <w:rsid w:val="00E4157E"/>
    <w:rsid w:val="00E4181F"/>
    <w:rsid w:val="00E42574"/>
    <w:rsid w:val="00E471CD"/>
    <w:rsid w:val="00E53B8F"/>
    <w:rsid w:val="00E54249"/>
    <w:rsid w:val="00E601FD"/>
    <w:rsid w:val="00E70D74"/>
    <w:rsid w:val="00E7337C"/>
    <w:rsid w:val="00E75A7C"/>
    <w:rsid w:val="00E76191"/>
    <w:rsid w:val="00E84AD0"/>
    <w:rsid w:val="00E91515"/>
    <w:rsid w:val="00E937E2"/>
    <w:rsid w:val="00E9562C"/>
    <w:rsid w:val="00E961DE"/>
    <w:rsid w:val="00EA099D"/>
    <w:rsid w:val="00EA3649"/>
    <w:rsid w:val="00EA5B90"/>
    <w:rsid w:val="00EC2181"/>
    <w:rsid w:val="00ED79C1"/>
    <w:rsid w:val="00ED7A4E"/>
    <w:rsid w:val="00EE5B86"/>
    <w:rsid w:val="00EE6BD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0FE1"/>
    <w:rsid w:val="00FD23F6"/>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762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14256734">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69733882">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02135577">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24233949">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58316840">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64311413">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2" ma:contentTypeDescription="Create a new document." ma:contentTypeScope="" ma:versionID="18a477f10dab41802f9ef6eeea81cc2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ceff3f0d3f8eeae86584cc6a383c87ac"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2.xml><?xml version="1.0" encoding="utf-8"?>
<ds:datastoreItem xmlns:ds="http://schemas.openxmlformats.org/officeDocument/2006/customXml" ds:itemID="{AF11270F-1B93-4B4C-8D20-FF98A847E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6</Words>
  <Characters>3020</Characters>
  <Application>Microsoft Office Word</Application>
  <DocSecurity>0</DocSecurity>
  <Lines>75</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4</cp:revision>
  <cp:lastPrinted>2025-04-11T06:04:00Z</cp:lastPrinted>
  <dcterms:created xsi:type="dcterms:W3CDTF">2025-04-15T07:03:00Z</dcterms:created>
  <dcterms:modified xsi:type="dcterms:W3CDTF">2026-01-20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608302c625bd43fd83dec643f0b7ac8754ce6588808cb0033e852514cba15ad</vt:lpwstr>
  </property>
  <property fmtid="{D5CDD505-2E9C-101B-9397-08002B2CF9AE}" pid="4" name="MediaServiceImageTags">
    <vt:lpwstr/>
  </property>
  <property fmtid="{D5CDD505-2E9C-101B-9397-08002B2CF9AE}" pid="5" name="Order">
    <vt:r8>24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